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inho Le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nho</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4 Gates Avenue, Redondo Beach, CA, USA Redondo Beach, CA, USA 9027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nosean84@hot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6743602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